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77FFE" w14:textId="77777777" w:rsidR="000B0C69" w:rsidRPr="000B0C69" w:rsidRDefault="000B0C69" w:rsidP="00B6441A">
      <w:pPr>
        <w:pStyle w:val="Header"/>
        <w:tabs>
          <w:tab w:val="clear" w:pos="4513"/>
          <w:tab w:val="clear" w:pos="9026"/>
          <w:tab w:val="center" w:pos="4680"/>
          <w:tab w:val="right" w:pos="9360"/>
        </w:tabs>
        <w:overflowPunct/>
        <w:autoSpaceDE/>
        <w:autoSpaceDN/>
        <w:adjustRightInd/>
        <w:jc w:val="center"/>
        <w:textAlignment w:val="auto"/>
        <w:rPr>
          <w:rFonts w:asciiTheme="minorHAnsi" w:hAnsiTheme="minorHAnsi"/>
          <w:b/>
          <w:color w:val="000000" w:themeColor="text1"/>
        </w:rPr>
      </w:pPr>
    </w:p>
    <w:p w14:paraId="231556F1" w14:textId="1B818D54" w:rsidR="00A57B3C" w:rsidRPr="00B6441A" w:rsidRDefault="00672D6A" w:rsidP="00B6441A">
      <w:pPr>
        <w:pStyle w:val="Header"/>
        <w:tabs>
          <w:tab w:val="clear" w:pos="4513"/>
          <w:tab w:val="clear" w:pos="9026"/>
          <w:tab w:val="center" w:pos="4680"/>
          <w:tab w:val="right" w:pos="9360"/>
        </w:tabs>
        <w:overflowPunct/>
        <w:autoSpaceDE/>
        <w:autoSpaceDN/>
        <w:adjustRightInd/>
        <w:jc w:val="center"/>
        <w:textAlignment w:val="auto"/>
        <w:rPr>
          <w:rFonts w:asciiTheme="minorHAnsi" w:hAnsiTheme="minorHAnsi"/>
          <w:b/>
          <w:color w:val="0071B3"/>
          <w:sz w:val="36"/>
          <w:szCs w:val="36"/>
        </w:rPr>
      </w:pPr>
      <w:r w:rsidRPr="00B6441A">
        <w:rPr>
          <w:rFonts w:asciiTheme="minorHAnsi" w:hAnsiTheme="minorHAnsi"/>
          <w:b/>
          <w:color w:val="0071B3"/>
          <w:sz w:val="36"/>
          <w:szCs w:val="36"/>
        </w:rPr>
        <w:t xml:space="preserve">MANAGING </w:t>
      </w:r>
      <w:r w:rsidR="008B7BB9" w:rsidRPr="00B6441A">
        <w:rPr>
          <w:rFonts w:asciiTheme="minorHAnsi" w:hAnsiTheme="minorHAnsi"/>
          <w:b/>
          <w:color w:val="0071B3"/>
          <w:sz w:val="36"/>
          <w:szCs w:val="36"/>
        </w:rPr>
        <w:t>MISCONDUCT</w:t>
      </w:r>
      <w:r w:rsidRPr="00B6441A">
        <w:rPr>
          <w:rFonts w:asciiTheme="minorHAnsi" w:hAnsiTheme="minorHAnsi"/>
          <w:b/>
          <w:color w:val="0071B3"/>
          <w:sz w:val="36"/>
          <w:szCs w:val="36"/>
        </w:rPr>
        <w:t xml:space="preserve"> FLOWCHART</w:t>
      </w:r>
    </w:p>
    <w:p w14:paraId="04B527C2" w14:textId="36833F7F" w:rsidR="00E6782A" w:rsidRPr="00DC4C9E" w:rsidRDefault="000B0C69" w:rsidP="000B0C69">
      <w:pPr>
        <w:rPr>
          <w:rFonts w:asciiTheme="minorHAnsi" w:hAnsiTheme="minorHAnsi"/>
          <w:bCs/>
          <w:sz w:val="36"/>
          <w:szCs w:val="36"/>
        </w:rPr>
      </w:pPr>
      <w:r w:rsidRPr="00B6441A">
        <w:rPr>
          <w:rFonts w:asciiTheme="minorHAnsi" w:hAnsiTheme="minorHAnsi"/>
          <w:b/>
          <w:noProof/>
          <w:color w:val="0071B3"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1C0BAC4" wp14:editId="79EA3D73">
                <wp:simplePos x="0" y="0"/>
                <wp:positionH relativeFrom="column">
                  <wp:posOffset>2252980</wp:posOffset>
                </wp:positionH>
                <wp:positionV relativeFrom="paragraph">
                  <wp:posOffset>516255</wp:posOffset>
                </wp:positionV>
                <wp:extent cx="684000" cy="0"/>
                <wp:effectExtent l="0" t="76200" r="20955" b="95250"/>
                <wp:wrapNone/>
                <wp:docPr id="3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4B89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6" o:spid="_x0000_s1026" type="#_x0000_t32" style="position:absolute;margin-left:177.4pt;margin-top:40.65pt;width:53.85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20D6837" wp14:editId="1DFA6B40">
                <wp:simplePos x="0" y="0"/>
                <wp:positionH relativeFrom="column">
                  <wp:posOffset>2249170</wp:posOffset>
                </wp:positionH>
                <wp:positionV relativeFrom="paragraph">
                  <wp:posOffset>5914390</wp:posOffset>
                </wp:positionV>
                <wp:extent cx="719455" cy="278130"/>
                <wp:effectExtent l="0" t="0" r="99695" b="64770"/>
                <wp:wrapNone/>
                <wp:docPr id="30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A735BE" id="AutoShape 56" o:spid="_x0000_s1026" type="#_x0000_t32" style="position:absolute;margin-left:177.1pt;margin-top:465.7pt;width:56.65pt;height:21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832534" wp14:editId="35962BD8">
                <wp:simplePos x="0" y="0"/>
                <wp:positionH relativeFrom="column">
                  <wp:posOffset>2242185</wp:posOffset>
                </wp:positionH>
                <wp:positionV relativeFrom="paragraph">
                  <wp:posOffset>2790190</wp:posOffset>
                </wp:positionV>
                <wp:extent cx="719455" cy="278130"/>
                <wp:effectExtent l="0" t="0" r="99695" b="64770"/>
                <wp:wrapNone/>
                <wp:docPr id="24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6E0CE0" id="AutoShape 56" o:spid="_x0000_s1026" type="#_x0000_t32" style="position:absolute;margin-left:176.55pt;margin-top:219.7pt;width:56.65pt;height:21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00D3432" wp14:editId="30CA184B">
                <wp:simplePos x="0" y="0"/>
                <wp:positionH relativeFrom="column">
                  <wp:posOffset>2286000</wp:posOffset>
                </wp:positionH>
                <wp:positionV relativeFrom="paragraph">
                  <wp:posOffset>5481955</wp:posOffset>
                </wp:positionV>
                <wp:extent cx="683895" cy="0"/>
                <wp:effectExtent l="38100" t="76200" r="0" b="95250"/>
                <wp:wrapNone/>
                <wp:docPr id="15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83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94F731" id="AutoShape 48" o:spid="_x0000_s1026" type="#_x0000_t32" style="position:absolute;margin-left:180pt;margin-top:431.65pt;width:53.85pt;height:0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">
                <v:stroke endarrow="block"/>
              </v:shape>
            </w:pict>
          </mc:Fallback>
        </mc:AlternateContent>
      </w:r>
      <w:r w:rsidRPr="00B6441A">
        <w:rPr>
          <w:rFonts w:asciiTheme="minorHAnsi" w:hAnsiTheme="minorHAnsi"/>
          <w:b/>
          <w:noProof/>
          <w:color w:val="0071B3"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4C2E68A" wp14:editId="2ED0526A">
                <wp:simplePos x="0" y="0"/>
                <wp:positionH relativeFrom="column">
                  <wp:posOffset>2287905</wp:posOffset>
                </wp:positionH>
                <wp:positionV relativeFrom="paragraph">
                  <wp:posOffset>2433955</wp:posOffset>
                </wp:positionV>
                <wp:extent cx="683895" cy="0"/>
                <wp:effectExtent l="38100" t="76200" r="0" b="95250"/>
                <wp:wrapNone/>
                <wp:docPr id="23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83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20C73" id="AutoShape 56" o:spid="_x0000_s1026" type="#_x0000_t32" style="position:absolute;margin-left:180.15pt;margin-top:191.65pt;width:53.85pt;height:0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BF083D" wp14:editId="7E30F330">
                <wp:simplePos x="0" y="0"/>
                <wp:positionH relativeFrom="column">
                  <wp:posOffset>3057525</wp:posOffset>
                </wp:positionH>
                <wp:positionV relativeFrom="paragraph">
                  <wp:posOffset>3078480</wp:posOffset>
                </wp:positionV>
                <wp:extent cx="2819400" cy="466725"/>
                <wp:effectExtent l="0" t="0" r="19050" b="28575"/>
                <wp:wrapNone/>
                <wp:docPr id="11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4667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EFAC9" w14:textId="196A8B7D" w:rsidR="00485D94" w:rsidRPr="00B6441A" w:rsidRDefault="008B7BB9" w:rsidP="00DC154F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I</w:t>
                            </w:r>
                            <w:r w:rsidR="00485D94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ssue Formal Written 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Notice to attend meeting</w:t>
                            </w:r>
                            <w:r w:rsidR="00485D94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BF083D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left:0;text-align:left;margin-left:240.75pt;margin-top:242.4pt;width:222pt;height:3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" fillcolor="#4f81bd [3204]" strokecolor="#243f60 [1604]" strokeweight="2pt">
                <v:textbox>
                  <w:txbxContent>
                    <w:p w14:paraId="081EFAC9" w14:textId="196A8B7D" w:rsidR="00485D94" w:rsidRPr="00B6441A" w:rsidRDefault="008B7BB9" w:rsidP="00DC154F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I</w:t>
                      </w:r>
                      <w:r w:rsidR="00485D94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ssue Formal Written 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Notice to attend meeting</w:t>
                      </w:r>
                      <w:r w:rsidR="00485D94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98419D" wp14:editId="0D4CFC4E">
                <wp:simplePos x="0" y="0"/>
                <wp:positionH relativeFrom="column">
                  <wp:posOffset>3090545</wp:posOffset>
                </wp:positionH>
                <wp:positionV relativeFrom="paragraph">
                  <wp:posOffset>6348730</wp:posOffset>
                </wp:positionV>
                <wp:extent cx="2736215" cy="1504950"/>
                <wp:effectExtent l="0" t="0" r="26035" b="19050"/>
                <wp:wrapNone/>
                <wp:docPr id="19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215" cy="1504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8FD43C" w14:textId="4B7030C6" w:rsidR="00485D94" w:rsidRPr="00B6441A" w:rsidRDefault="00485D94" w:rsidP="00DC154F">
                            <w:pPr>
                              <w:jc w:val="left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Decide on appropriate action. This may involve a further meeting and a Final Written Warning or Termination. </w:t>
                            </w:r>
                          </w:p>
                          <w:p w14:paraId="2A0BF565" w14:textId="77777777" w:rsidR="00DC154F" w:rsidRPr="00B6441A" w:rsidRDefault="00DC154F" w:rsidP="00DC154F">
                            <w:pPr>
                              <w:jc w:val="left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78CDAD7A" w14:textId="77777777" w:rsidR="00485D94" w:rsidRPr="00B6441A" w:rsidRDefault="00485D94" w:rsidP="00DC154F">
                            <w:pPr>
                              <w:jc w:val="left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NOTE:  </w:t>
                            </w:r>
                            <w:r w:rsidR="00943891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Prior to termination, ensure you have made every attempt to address the issue(s), including giving the employee an opportunity to improve/rectif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8419D" id="Text Box 61" o:spid="_x0000_s1027" type="#_x0000_t202" style="position:absolute;left:0;text-align:left;margin-left:243.35pt;margin-top:499.9pt;width:215.45pt;height:11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" fillcolor="#4f81bd [3204]" strokecolor="#243f60 [1604]" strokeweight="2pt">
                <v:textbox>
                  <w:txbxContent>
                    <w:p w14:paraId="108FD43C" w14:textId="4B7030C6" w:rsidR="00485D94" w:rsidRPr="00B6441A" w:rsidRDefault="00485D94" w:rsidP="00DC154F">
                      <w:pPr>
                        <w:jc w:val="left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Decide on appropriate action. This may involve a further meeting and a Final Written Warning or Termination. </w:t>
                      </w:r>
                    </w:p>
                    <w:p w14:paraId="2A0BF565" w14:textId="77777777" w:rsidR="00DC154F" w:rsidRPr="00B6441A" w:rsidRDefault="00DC154F" w:rsidP="00DC154F">
                      <w:pPr>
                        <w:jc w:val="left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78CDAD7A" w14:textId="77777777" w:rsidR="00485D94" w:rsidRPr="00B6441A" w:rsidRDefault="00485D94" w:rsidP="00DC154F">
                      <w:pPr>
                        <w:jc w:val="left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NOTE:  </w:t>
                      </w:r>
                      <w:r w:rsidR="00943891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Prior to termination, ensure you have made every attempt to address the issue(s), including giving the employee an opportunity to improve/rectify.</w:t>
                      </w:r>
                    </w:p>
                  </w:txbxContent>
                </v:textbox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E7042E" wp14:editId="3EF9C137">
                <wp:simplePos x="0" y="0"/>
                <wp:positionH relativeFrom="margin">
                  <wp:posOffset>0</wp:posOffset>
                </wp:positionH>
                <wp:positionV relativeFrom="paragraph">
                  <wp:posOffset>6859905</wp:posOffset>
                </wp:positionV>
                <wp:extent cx="2159635" cy="990600"/>
                <wp:effectExtent l="0" t="0" r="12065" b="19050"/>
                <wp:wrapNone/>
                <wp:docPr id="20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635" cy="990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98B1A5" w14:textId="10397780" w:rsidR="00943891" w:rsidRPr="000B0C69" w:rsidRDefault="00943891" w:rsidP="005C2A57">
                            <w:pPr>
                              <w:jc w:val="left"/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As part of your </w:t>
                            </w:r>
                            <w:r w:rsidR="000B0C69"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R</w:t>
                            </w:r>
                            <w:r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isk </w:t>
                            </w:r>
                            <w:r w:rsidR="000B0C69"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M</w:t>
                            </w:r>
                            <w:r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anagement </w:t>
                            </w:r>
                            <w:r w:rsidR="000B0C69"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P</w:t>
                            </w:r>
                            <w:r w:rsidRPr="000B0C69">
                              <w:rPr>
                                <w:rFonts w:asciiTheme="minorHAnsi" w:hAnsiTheme="minorHAns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olicy, it is recommended that you contact Workwise Advisory Services prior to undertaking disciplinary procedu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E7042E" id="Rectangle 62" o:spid="_x0000_s1028" style="position:absolute;left:0;text-align:left;margin-left:0;margin-top:540.15pt;width:170.05pt;height:78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" fillcolor="#c0504d [3205]" strokecolor="#622423 [1605]" strokeweight="2pt">
                <v:textbox>
                  <w:txbxContent>
                    <w:p w14:paraId="0F98B1A5" w14:textId="10397780" w:rsidR="00943891" w:rsidRPr="000B0C69" w:rsidRDefault="00943891" w:rsidP="005C2A57">
                      <w:pPr>
                        <w:jc w:val="left"/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</w:pPr>
                      <w:r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As part of your </w:t>
                      </w:r>
                      <w:r w:rsidR="000B0C69"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>R</w:t>
                      </w:r>
                      <w:r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isk </w:t>
                      </w:r>
                      <w:r w:rsidR="000B0C69"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>M</w:t>
                      </w:r>
                      <w:r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anagement </w:t>
                      </w:r>
                      <w:r w:rsidR="000B0C69"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>P</w:t>
                      </w:r>
                      <w:r w:rsidRPr="000B0C69">
                        <w:rPr>
                          <w:rFonts w:asciiTheme="minorHAnsi" w:hAnsiTheme="minorHAnsi"/>
                          <w:b/>
                          <w:bCs/>
                          <w:iCs/>
                          <w:sz w:val="22"/>
                          <w:szCs w:val="22"/>
                        </w:rPr>
                        <w:t>olicy, it is recommended that you contact Workwise Advisory Services prior to undertaking disciplinary procedures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EABD1EA" wp14:editId="36B07339">
                <wp:simplePos x="0" y="0"/>
                <wp:positionH relativeFrom="margin">
                  <wp:posOffset>0</wp:posOffset>
                </wp:positionH>
                <wp:positionV relativeFrom="paragraph">
                  <wp:posOffset>281305</wp:posOffset>
                </wp:positionV>
                <wp:extent cx="2160000" cy="401320"/>
                <wp:effectExtent l="0" t="0" r="12065" b="18415"/>
                <wp:wrapNone/>
                <wp:docPr id="10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000" cy="401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1B982" w14:textId="7A046D44" w:rsidR="00485D94" w:rsidRPr="00B6441A" w:rsidRDefault="00485D94" w:rsidP="009B3C6D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Employee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breach</w:t>
                            </w:r>
                            <w:r w:rsidR="00B6441A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es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your </w:t>
                            </w:r>
                            <w:r w:rsidR="00B6441A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P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olicy and </w:t>
                            </w:r>
                            <w:r w:rsidR="00B6441A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C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onduct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6441A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D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ocument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ABD1EA" id="Text Box 36" o:spid="_x0000_s1029" type="#_x0000_t202" style="position:absolute;left:0;text-align:left;margin-left:0;margin-top:22.15pt;width:170.1pt;height:31.6pt;z-index:-25165209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" fillcolor="#4bacc6 [3208]" strokecolor="#205867 [1608]" strokeweight="2pt">
                <v:textbox style="mso-fit-shape-to-text:t">
                  <w:txbxContent>
                    <w:p w14:paraId="1B81B982" w14:textId="7A046D44" w:rsidR="00485D94" w:rsidRPr="00B6441A" w:rsidRDefault="00485D94" w:rsidP="009B3C6D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Employee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breach</w:t>
                      </w:r>
                      <w:r w:rsidR="00B6441A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es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your </w:t>
                      </w:r>
                      <w:r w:rsidR="00B6441A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P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olicy and </w:t>
                      </w:r>
                      <w:r w:rsidR="00B6441A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C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onduct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B6441A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D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ocumenta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6441A">
        <w:rPr>
          <w:rFonts w:asciiTheme="minorHAnsi" w:hAnsiTheme="minorHAnsi"/>
          <w:b/>
          <w:noProof/>
          <w:color w:val="0071B3"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13044A" wp14:editId="31E9FFC2">
                <wp:simplePos x="0" y="0"/>
                <wp:positionH relativeFrom="margin">
                  <wp:align>left</wp:align>
                </wp:positionH>
                <wp:positionV relativeFrom="paragraph">
                  <wp:posOffset>2164080</wp:posOffset>
                </wp:positionV>
                <wp:extent cx="2160000" cy="607695"/>
                <wp:effectExtent l="0" t="0" r="12065" b="20955"/>
                <wp:wrapNone/>
                <wp:docPr id="2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000" cy="6076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751BC8" w14:textId="487D4FD4" w:rsidR="00485D94" w:rsidRPr="00B6441A" w:rsidRDefault="00485D94" w:rsidP="00372259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If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allegations not substantiated close matter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. If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substantiated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, move to Step 2 &amp;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13044A" id="Text Box 34" o:spid="_x0000_s1030" type="#_x0000_t202" style="position:absolute;left:0;text-align:left;margin-left:0;margin-top:170.4pt;width:170.1pt;height:47.8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" fillcolor="#4f81bd [3204]" strokecolor="#243f60 [1604]" strokeweight="2pt">
                <v:textbox>
                  <w:txbxContent>
                    <w:p w14:paraId="20751BC8" w14:textId="487D4FD4" w:rsidR="00485D94" w:rsidRPr="00B6441A" w:rsidRDefault="00485D94" w:rsidP="00372259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If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allegations not substantiated close matter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. If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substantiated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, move to Step 2 &amp; 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C66494" wp14:editId="7C519061">
                <wp:simplePos x="0" y="0"/>
                <wp:positionH relativeFrom="margin">
                  <wp:align>left</wp:align>
                </wp:positionH>
                <wp:positionV relativeFrom="paragraph">
                  <wp:posOffset>5002530</wp:posOffset>
                </wp:positionV>
                <wp:extent cx="2159635" cy="885825"/>
                <wp:effectExtent l="0" t="0" r="12065" b="28575"/>
                <wp:wrapNone/>
                <wp:docPr id="1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635" cy="8858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29CC41" w14:textId="6C93B97F" w:rsidR="00485D94" w:rsidRPr="00B6441A" w:rsidRDefault="00485D94" w:rsidP="00372259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If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employe</w:t>
                            </w:r>
                            <w:r w:rsidR="00236BE5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e does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 not </w:t>
                            </w:r>
                            <w:r w:rsidR="00236BE5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qualify, 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 provide employee with written record of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outcome and close matter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. If not, move to Step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66494" id="Text Box 47" o:spid="_x0000_s1031" type="#_x0000_t202" style="position:absolute;left:0;text-align:left;margin-left:0;margin-top:393.9pt;width:170.05pt;height:69.7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" fillcolor="#4f81bd [3204]" strokecolor="#243f60 [1604]" strokeweight="2pt">
                <v:textbox>
                  <w:txbxContent>
                    <w:p w14:paraId="0B29CC41" w14:textId="6C93B97F" w:rsidR="00485D94" w:rsidRPr="00B6441A" w:rsidRDefault="00485D94" w:rsidP="00372259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If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employe</w:t>
                      </w:r>
                      <w:r w:rsidR="00236BE5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e does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 not </w:t>
                      </w:r>
                      <w:r w:rsidR="00236BE5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qualify, 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 provide employee with written record of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outcome and close matter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. If not, move to Step 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227A9C" wp14:editId="10E6FF99">
                <wp:simplePos x="0" y="0"/>
                <wp:positionH relativeFrom="column">
                  <wp:posOffset>4446270</wp:posOffset>
                </wp:positionH>
                <wp:positionV relativeFrom="paragraph">
                  <wp:posOffset>5775325</wp:posOffset>
                </wp:positionV>
                <wp:extent cx="635" cy="359410"/>
                <wp:effectExtent l="76200" t="0" r="75565" b="59690"/>
                <wp:wrapNone/>
                <wp:docPr id="17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594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5CE2C8" id="AutoShape 60" o:spid="_x0000_s1026" type="#_x0000_t32" style="position:absolute;margin-left:350.1pt;margin-top:454.75pt;width:.05pt;height:28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8EFF2C8" wp14:editId="4AA400BF">
                <wp:simplePos x="0" y="0"/>
                <wp:positionH relativeFrom="column">
                  <wp:posOffset>3086100</wp:posOffset>
                </wp:positionH>
                <wp:positionV relativeFrom="paragraph">
                  <wp:posOffset>6036945</wp:posOffset>
                </wp:positionV>
                <wp:extent cx="695325" cy="287655"/>
                <wp:effectExtent l="0" t="0" r="28575" b="17145"/>
                <wp:wrapNone/>
                <wp:docPr id="27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2EC3DF" w14:textId="75A9A56D" w:rsidR="00B6441A" w:rsidRPr="00B6441A" w:rsidRDefault="00B6441A" w:rsidP="00B6441A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EFF2C8" id="Text Box 40" o:spid="_x0000_s1032" type="#_x0000_t202" style="position:absolute;left:0;text-align:left;margin-left:243pt;margin-top:475.35pt;width:54.75pt;height:22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" fillcolor="#f79646 [3209]" strokecolor="#974706 [1609]" strokeweight="2pt">
                <v:textbox>
                  <w:txbxContent>
                    <w:p w14:paraId="562EC3DF" w14:textId="75A9A56D" w:rsidR="00B6441A" w:rsidRPr="00B6441A" w:rsidRDefault="00B6441A" w:rsidP="00B6441A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BC07303" wp14:editId="0308E179">
                <wp:simplePos x="0" y="0"/>
                <wp:positionH relativeFrom="column">
                  <wp:posOffset>4448175</wp:posOffset>
                </wp:positionH>
                <wp:positionV relativeFrom="paragraph">
                  <wp:posOffset>4850130</wp:posOffset>
                </wp:positionV>
                <wp:extent cx="1905" cy="359410"/>
                <wp:effectExtent l="76200" t="0" r="74295" b="59690"/>
                <wp:wrapNone/>
                <wp:docPr id="29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905" cy="35941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6C872" id="AutoShape 43" o:spid="_x0000_s1026" type="#_x0000_t32" style="position:absolute;margin-left:350.25pt;margin-top:381.9pt;width:.15pt;height:28.3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" strokeweight="1pt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5982A83" wp14:editId="0735CFAC">
                <wp:simplePos x="0" y="0"/>
                <wp:positionH relativeFrom="column">
                  <wp:posOffset>3074670</wp:posOffset>
                </wp:positionH>
                <wp:positionV relativeFrom="paragraph">
                  <wp:posOffset>5330190</wp:posOffset>
                </wp:positionV>
                <wp:extent cx="2774315" cy="259080"/>
                <wp:effectExtent l="0" t="0" r="26035" b="17145"/>
                <wp:wrapNone/>
                <wp:docPr id="14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315" cy="25908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643AC2" w14:textId="76E74E1E" w:rsidR="00485D94" w:rsidRPr="00B6441A" w:rsidRDefault="00485D94" w:rsidP="009B3C6D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Resolved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-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No brea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982A83" id="Text Box 59" o:spid="_x0000_s1033" type="#_x0000_t202" style="position:absolute;left:0;text-align:left;margin-left:242.1pt;margin-top:419.7pt;width:218.45pt;height:20.4pt;z-index:2516869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" fillcolor="#9bbb59 [3206]" strokecolor="#4e6128 [1606]" strokeweight="2pt">
                <v:textbox style="mso-fit-shape-to-text:t">
                  <w:txbxContent>
                    <w:p w14:paraId="1D643AC2" w14:textId="76E74E1E" w:rsidR="00485D94" w:rsidRPr="00B6441A" w:rsidRDefault="00485D94" w:rsidP="009B3C6D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Resolved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-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No breach</w:t>
                      </w:r>
                    </w:p>
                  </w:txbxContent>
                </v:textbox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2DD130" wp14:editId="6AD72820">
                <wp:simplePos x="0" y="0"/>
                <wp:positionH relativeFrom="column">
                  <wp:posOffset>4454525</wp:posOffset>
                </wp:positionH>
                <wp:positionV relativeFrom="paragraph">
                  <wp:posOffset>3662680</wp:posOffset>
                </wp:positionV>
                <wp:extent cx="1905" cy="359410"/>
                <wp:effectExtent l="76200" t="0" r="74295" b="59690"/>
                <wp:wrapNone/>
                <wp:docPr id="12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905" cy="35941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299753" id="AutoShape 43" o:spid="_x0000_s1026" type="#_x0000_t32" style="position:absolute;margin-left:350.75pt;margin-top:288.4pt;width:.15pt;height:28.3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" strokeweight="1pt">
                <v:stroke endarrow="block"/>
              </v:shape>
            </w:pict>
          </mc:Fallback>
        </mc:AlternateContent>
      </w:r>
      <w:r w:rsidR="00B6441A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1A5F71F" wp14:editId="2B675617">
                <wp:simplePos x="0" y="0"/>
                <wp:positionH relativeFrom="column">
                  <wp:posOffset>3055620</wp:posOffset>
                </wp:positionH>
                <wp:positionV relativeFrom="paragraph">
                  <wp:posOffset>3819525</wp:posOffset>
                </wp:positionV>
                <wp:extent cx="695325" cy="288000"/>
                <wp:effectExtent l="0" t="0" r="28575" b="17145"/>
                <wp:wrapNone/>
                <wp:docPr id="26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8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8DE6D1" w14:textId="7C690515" w:rsidR="00B6441A" w:rsidRPr="00B6441A" w:rsidRDefault="00B6441A" w:rsidP="00B6441A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A5F71F" id="_x0000_s1034" type="#_x0000_t202" style="position:absolute;left:0;text-align:left;margin-left:240.6pt;margin-top:300.75pt;width:54.75pt;height:22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" fillcolor="#f79646 [3209]" strokecolor="#974706 [1609]" strokeweight="2pt">
                <v:textbox>
                  <w:txbxContent>
                    <w:p w14:paraId="768DE6D1" w14:textId="7C690515" w:rsidR="00B6441A" w:rsidRPr="00B6441A" w:rsidRDefault="00B6441A" w:rsidP="00B6441A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70015" behindDoc="0" locked="0" layoutInCell="1" allowOverlap="1" wp14:anchorId="0D2238CA" wp14:editId="1BF34EDB">
                <wp:simplePos x="0" y="0"/>
                <wp:positionH relativeFrom="column">
                  <wp:posOffset>3055620</wp:posOffset>
                </wp:positionH>
                <wp:positionV relativeFrom="paragraph">
                  <wp:posOffset>4135120</wp:posOffset>
                </wp:positionV>
                <wp:extent cx="2828290" cy="584835"/>
                <wp:effectExtent l="0" t="0" r="10160" b="24765"/>
                <wp:wrapNone/>
                <wp:docPr id="2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290" cy="58483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93D91" w14:textId="491B6B53" w:rsidR="00485D94" w:rsidRPr="00B6441A" w:rsidRDefault="00485D94" w:rsidP="00DC154F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Meet to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provide employee with the opportunity to reply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238CA" id="Text Box 44" o:spid="_x0000_s1035" type="#_x0000_t202" style="position:absolute;left:0;text-align:left;margin-left:240.6pt;margin-top:325.6pt;width:222.7pt;height:46.05pt;z-index:2516700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" fillcolor="#4f81bd [3204]" strokecolor="#243f60 [1604]" strokeweight="2pt">
                <v:textbox>
                  <w:txbxContent>
                    <w:p w14:paraId="15593D91" w14:textId="491B6B53" w:rsidR="00485D94" w:rsidRPr="00B6441A" w:rsidRDefault="00485D94" w:rsidP="00DC154F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Meet to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provide employee with the opportunity to reply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050396" wp14:editId="1AADB4FA">
                <wp:simplePos x="0" y="0"/>
                <wp:positionH relativeFrom="column">
                  <wp:posOffset>4445635</wp:posOffset>
                </wp:positionH>
                <wp:positionV relativeFrom="paragraph">
                  <wp:posOffset>2647950</wp:posOffset>
                </wp:positionV>
                <wp:extent cx="0" cy="359410"/>
                <wp:effectExtent l="76200" t="0" r="76200" b="59690"/>
                <wp:wrapNone/>
                <wp:docPr id="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0B2887" id="AutoShape 38" o:spid="_x0000_s1026" type="#_x0000_t32" style="position:absolute;margin-left:350.05pt;margin-top:208.5pt;width:0;height:28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" strokeweight="1pt">
                <v:stroke endarrow="block"/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F2787B" wp14:editId="3789F9DC">
                <wp:simplePos x="0" y="0"/>
                <wp:positionH relativeFrom="column">
                  <wp:posOffset>3075305</wp:posOffset>
                </wp:positionH>
                <wp:positionV relativeFrom="paragraph">
                  <wp:posOffset>2292985</wp:posOffset>
                </wp:positionV>
                <wp:extent cx="2771140" cy="257175"/>
                <wp:effectExtent l="0" t="0" r="10160" b="28575"/>
                <wp:wrapNone/>
                <wp:docPr id="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1140" cy="257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333585" w14:textId="00E055FD" w:rsidR="00485D94" w:rsidRPr="00B6441A" w:rsidRDefault="00485D94" w:rsidP="002E5857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Resolved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-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BB9" w:rsidRPr="00B6441A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No brea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2787B" id="Text Box 33" o:spid="_x0000_s1036" type="#_x0000_t202" style="position:absolute;left:0;text-align:left;margin-left:242.15pt;margin-top:180.55pt;width:218.2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" fillcolor="#9bbb59 [3206]" strokecolor="#4e6128 [1606]" strokeweight="2pt">
                <v:textbox>
                  <w:txbxContent>
                    <w:p w14:paraId="3B333585" w14:textId="00E055FD" w:rsidR="00485D94" w:rsidRPr="00B6441A" w:rsidRDefault="00485D94" w:rsidP="002E5857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Resolved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-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8B7BB9" w:rsidRPr="00B6441A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No breach</w:t>
                      </w:r>
                    </w:p>
                  </w:txbxContent>
                </v:textbox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607196" wp14:editId="664B411C">
                <wp:simplePos x="0" y="0"/>
                <wp:positionH relativeFrom="column">
                  <wp:posOffset>4445635</wp:posOffset>
                </wp:positionH>
                <wp:positionV relativeFrom="paragraph">
                  <wp:posOffset>1883410</wp:posOffset>
                </wp:positionV>
                <wp:extent cx="0" cy="359410"/>
                <wp:effectExtent l="76200" t="0" r="76200" b="59690"/>
                <wp:wrapNone/>
                <wp:docPr id="6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9A6DC" id="AutoShape 35" o:spid="_x0000_s1026" type="#_x0000_t32" style="position:absolute;margin-left:350.05pt;margin-top:148.3pt;width:0;height:28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" strokeweight="1pt">
                <v:stroke endarrow="block"/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5A8300" wp14:editId="2C3776F7">
                <wp:simplePos x="0" y="0"/>
                <wp:positionH relativeFrom="column">
                  <wp:posOffset>3095625</wp:posOffset>
                </wp:positionH>
                <wp:positionV relativeFrom="paragraph">
                  <wp:posOffset>1554480</wp:posOffset>
                </wp:positionV>
                <wp:extent cx="2736215" cy="285750"/>
                <wp:effectExtent l="0" t="0" r="26035" b="19050"/>
                <wp:wrapNone/>
                <wp:docPr id="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215" cy="285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67554" w14:textId="3676069A" w:rsidR="00485D94" w:rsidRPr="00B6441A" w:rsidRDefault="008B7BB9" w:rsidP="00185C61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Investigate and confirm brea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A8300" id="Text Box 32" o:spid="_x0000_s1037" type="#_x0000_t202" style="position:absolute;left:0;text-align:left;margin-left:243.75pt;margin-top:122.4pt;width:215.4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" fillcolor="#4f81bd [3204]" strokecolor="#243f60 [1604]" strokeweight="2pt">
                <v:textbox>
                  <w:txbxContent>
                    <w:p w14:paraId="3A867554" w14:textId="3676069A" w:rsidR="00485D94" w:rsidRPr="00B6441A" w:rsidRDefault="008B7BB9" w:rsidP="00185C61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Investigate and confirm breach</w:t>
                      </w:r>
                    </w:p>
                  </w:txbxContent>
                </v:textbox>
              </v:shape>
            </w:pict>
          </mc:Fallback>
        </mc:AlternateContent>
      </w:r>
      <w:r w:rsidR="00B6441A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E34853" wp14:editId="06FF55EA">
                <wp:simplePos x="0" y="0"/>
                <wp:positionH relativeFrom="column">
                  <wp:posOffset>4445000</wp:posOffset>
                </wp:positionH>
                <wp:positionV relativeFrom="paragraph">
                  <wp:posOffset>1157605</wp:posOffset>
                </wp:positionV>
                <wp:extent cx="635" cy="359410"/>
                <wp:effectExtent l="76200" t="0" r="75565" b="59690"/>
                <wp:wrapNone/>
                <wp:docPr id="8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5941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1CC76" id="AutoShape 31" o:spid="_x0000_s1026" type="#_x0000_t32" style="position:absolute;margin-left:350pt;margin-top:91.15pt;width:.05pt;height:2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" strokeweight="1pt">
                <v:stroke endarrow="block"/>
              </v:shape>
            </w:pict>
          </mc:Fallback>
        </mc:AlternateContent>
      </w:r>
      <w:r w:rsidR="00B6441A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A77C008" wp14:editId="36F193C8">
                <wp:simplePos x="0" y="0"/>
                <wp:positionH relativeFrom="column">
                  <wp:posOffset>3057525</wp:posOffset>
                </wp:positionH>
                <wp:positionV relativeFrom="paragraph">
                  <wp:posOffset>2771775</wp:posOffset>
                </wp:positionV>
                <wp:extent cx="695325" cy="288000"/>
                <wp:effectExtent l="0" t="0" r="28575" b="17145"/>
                <wp:wrapNone/>
                <wp:docPr id="25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8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780C1B" w14:textId="236F0A6E" w:rsidR="00B6441A" w:rsidRPr="00B6441A" w:rsidRDefault="00B6441A" w:rsidP="00B6441A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77C008" id="_x0000_s1038" type="#_x0000_t202" style="position:absolute;left:0;text-align:left;margin-left:240.75pt;margin-top:218.25pt;width:54.75pt;height:22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" fillcolor="#f79646 [3209]" strokecolor="#974706 [1609]" strokeweight="2pt">
                <v:textbox>
                  <w:txbxContent>
                    <w:p w14:paraId="69780C1B" w14:textId="236F0A6E" w:rsidR="00B6441A" w:rsidRPr="00B6441A" w:rsidRDefault="00B6441A" w:rsidP="00B6441A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B6441A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89861A6" wp14:editId="734508C9">
                <wp:simplePos x="0" y="0"/>
                <wp:positionH relativeFrom="column">
                  <wp:posOffset>3095625</wp:posOffset>
                </wp:positionH>
                <wp:positionV relativeFrom="paragraph">
                  <wp:posOffset>1242695</wp:posOffset>
                </wp:positionV>
                <wp:extent cx="695325" cy="288000"/>
                <wp:effectExtent l="0" t="0" r="28575" b="17145"/>
                <wp:wrapNone/>
                <wp:docPr id="2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8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E49A0E" w14:textId="77777777" w:rsidR="00485D94" w:rsidRPr="00B6441A" w:rsidRDefault="00485D94" w:rsidP="009B3C6D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STEP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861A6" id="_x0000_s1039" type="#_x0000_t202" style="position:absolute;left:0;text-align:left;margin-left:243.75pt;margin-top:97.85pt;width:54.75pt;height:22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" fillcolor="#f79646 [3209]" strokecolor="#974706 [1609]" strokeweight="2pt">
                <v:textbox>
                  <w:txbxContent>
                    <w:p w14:paraId="64E49A0E" w14:textId="77777777" w:rsidR="00485D94" w:rsidRPr="00B6441A" w:rsidRDefault="00485D94" w:rsidP="009B3C6D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STEP 1</w:t>
                      </w:r>
                    </w:p>
                  </w:txbxContent>
                </v:textbox>
              </v:shape>
            </w:pict>
          </mc:Fallback>
        </mc:AlternateContent>
      </w:r>
      <w:r w:rsidR="005C2A57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A10255" wp14:editId="26F40C82">
                <wp:simplePos x="0" y="0"/>
                <wp:positionH relativeFrom="column">
                  <wp:posOffset>3074670</wp:posOffset>
                </wp:positionH>
                <wp:positionV relativeFrom="paragraph">
                  <wp:posOffset>260350</wp:posOffset>
                </wp:positionV>
                <wp:extent cx="2736215" cy="843915"/>
                <wp:effectExtent l="0" t="0" r="26035" b="13335"/>
                <wp:wrapNone/>
                <wp:docPr id="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215" cy="84391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9E117D" w14:textId="77777777" w:rsidR="000B0C69" w:rsidRDefault="008B7BB9" w:rsidP="000B0C69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Misconduct</w:t>
                            </w:r>
                            <w:r w:rsidR="00485D94"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identified </w:t>
                            </w:r>
                          </w:p>
                          <w:p w14:paraId="22D0D9EB" w14:textId="50C54321" w:rsidR="00485D94" w:rsidRPr="00B6441A" w:rsidRDefault="000B0C69" w:rsidP="000B0C69">
                            <w:pPr>
                              <w:jc w:val="left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Example:</w:t>
                            </w:r>
                          </w:p>
                          <w:p w14:paraId="4144C850" w14:textId="69B86C8E" w:rsidR="00485D94" w:rsidRPr="00B6441A" w:rsidRDefault="00485D94" w:rsidP="00B6441A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426" w:hanging="284"/>
                              <w:jc w:val="left"/>
                              <w:textAlignment w:val="auto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Failure to follow 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P</w:t>
                            </w: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olicy</w:t>
                            </w:r>
                          </w:p>
                          <w:p w14:paraId="636E20E5" w14:textId="5986805F" w:rsidR="00485D94" w:rsidRPr="000B0C69" w:rsidRDefault="00485D94" w:rsidP="00B6441A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426" w:hanging="284"/>
                              <w:jc w:val="left"/>
                              <w:textAlignment w:val="auto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Poor 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C</w:t>
                            </w:r>
                            <w:r w:rsidR="008B7BB9" w:rsidRP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onduct</w:t>
                            </w:r>
                            <w:r w:rsidR="000B0C69" w:rsidRP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or Poor</w:t>
                            </w:r>
                            <w:r w:rsidRP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A</w:t>
                            </w:r>
                            <w:r w:rsidRPr="000B0C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ttitude</w:t>
                            </w:r>
                          </w:p>
                          <w:p w14:paraId="12F0E9C1" w14:textId="77777777" w:rsidR="00485D94" w:rsidRPr="00B6441A" w:rsidRDefault="00485D9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0255" id="Text Box 30" o:spid="_x0000_s1040" type="#_x0000_t202" style="position:absolute;left:0;text-align:left;margin-left:242.1pt;margin-top:20.5pt;width:215.45pt;height:66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" fillcolor="#4f81bd [3204]" strokecolor="#243f60 [1604]" strokeweight="2pt">
                <v:textbox>
                  <w:txbxContent>
                    <w:p w14:paraId="479E117D" w14:textId="77777777" w:rsidR="000B0C69" w:rsidRDefault="008B7BB9" w:rsidP="000B0C69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Misconduct</w:t>
                      </w:r>
                      <w:r w:rsidR="00485D94"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identified </w:t>
                      </w:r>
                    </w:p>
                    <w:p w14:paraId="22D0D9EB" w14:textId="50C54321" w:rsidR="00485D94" w:rsidRPr="00B6441A" w:rsidRDefault="000B0C69" w:rsidP="000B0C69">
                      <w:pPr>
                        <w:jc w:val="left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Example:</w:t>
                      </w:r>
                    </w:p>
                    <w:p w14:paraId="4144C850" w14:textId="69B86C8E" w:rsidR="00485D94" w:rsidRPr="00B6441A" w:rsidRDefault="00485D94" w:rsidP="00B6441A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426" w:hanging="284"/>
                        <w:jc w:val="left"/>
                        <w:textAlignment w:val="auto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Failure to follow 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P</w:t>
                      </w: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olicy</w:t>
                      </w:r>
                    </w:p>
                    <w:p w14:paraId="636E20E5" w14:textId="5986805F" w:rsidR="00485D94" w:rsidRPr="000B0C69" w:rsidRDefault="00485D94" w:rsidP="00B6441A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426" w:hanging="284"/>
                        <w:jc w:val="left"/>
                        <w:textAlignment w:val="auto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Poor 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C</w:t>
                      </w:r>
                      <w:r w:rsidR="008B7BB9" w:rsidRP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onduct</w:t>
                      </w:r>
                      <w:r w:rsidR="000B0C69" w:rsidRP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or Poor</w:t>
                      </w:r>
                      <w:r w:rsidRP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A</w:t>
                      </w:r>
                      <w:r w:rsidRPr="000B0C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ttitude</w:t>
                      </w:r>
                    </w:p>
                    <w:p w14:paraId="12F0E9C1" w14:textId="77777777" w:rsidR="00485D94" w:rsidRPr="00B6441A" w:rsidRDefault="00485D9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E6782A" w:rsidRPr="00DC4C9E" w:rsidSect="00672D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9E500C" w14:textId="77777777" w:rsidR="00C00933" w:rsidRDefault="00C00933" w:rsidP="00A03ABA">
      <w:r>
        <w:separator/>
      </w:r>
    </w:p>
  </w:endnote>
  <w:endnote w:type="continuationSeparator" w:id="0">
    <w:p w14:paraId="3248A3AA" w14:textId="77777777" w:rsidR="00C00933" w:rsidRDefault="00C00933" w:rsidP="00A03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1DDD" w14:textId="77777777" w:rsidR="00B6441A" w:rsidRDefault="00B64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92E98" w14:textId="77777777" w:rsidR="00B6441A" w:rsidRDefault="00B6441A" w:rsidP="00B6441A">
    <w:bookmarkStart w:id="3" w:name="_Hlk42251726"/>
    <w:bookmarkStart w:id="4" w:name="_Hlk42251727"/>
    <w:bookmarkStart w:id="5" w:name="_Hlk42253046"/>
    <w:bookmarkStart w:id="6" w:name="_Hlk42253047"/>
    <w:bookmarkStart w:id="7" w:name="_Hlk42759220"/>
    <w:bookmarkStart w:id="8" w:name="_Hlk42759221"/>
    <w:bookmarkStart w:id="9" w:name="_Hlk42759288"/>
    <w:bookmarkStart w:id="10" w:name="_Hlk42759289"/>
    <w:bookmarkStart w:id="11" w:name="_Hlk42760445"/>
    <w:bookmarkStart w:id="12" w:name="_Hlk42760446"/>
    <w:bookmarkStart w:id="13" w:name="_Hlk42761168"/>
    <w:bookmarkStart w:id="14" w:name="_Hlk42761169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575"/>
      <w:gridCol w:w="1829"/>
      <w:gridCol w:w="1617"/>
    </w:tblGrid>
    <w:tr w:rsidR="00B6441A" w14:paraId="4E3F4B72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24AD764E" w14:textId="77777777" w:rsidR="00B6441A" w:rsidRPr="00C36543" w:rsidRDefault="00B6441A" w:rsidP="00B6441A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15BFE0F1" wp14:editId="7D253D9C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2DA05632" w14:textId="77777777" w:rsidR="00B6441A" w:rsidRPr="00D6300C" w:rsidRDefault="00B6441A" w:rsidP="00B6441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7B17770E" w14:textId="77777777" w:rsidR="00B6441A" w:rsidRPr="00D6300C" w:rsidRDefault="00B6441A" w:rsidP="00B6441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B6441A" w14:paraId="105AEFC7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D3E3BE3" w14:textId="77777777" w:rsidR="00B6441A" w:rsidRPr="000D0A9D" w:rsidRDefault="00B6441A" w:rsidP="00B6441A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078C6DC0" w14:textId="77777777" w:rsidR="00B6441A" w:rsidRPr="00D6300C" w:rsidRDefault="00B6441A" w:rsidP="00B6441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15B2303" w14:textId="77777777" w:rsidR="00B6441A" w:rsidRPr="00D6300C" w:rsidRDefault="00B6441A" w:rsidP="00B6441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B6441A" w14:paraId="66F4F7BE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BAD55ED" w14:textId="77777777" w:rsidR="00B6441A" w:rsidRPr="000D0A9D" w:rsidRDefault="00B6441A" w:rsidP="00B6441A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3C61428" w14:textId="77777777" w:rsidR="00B6441A" w:rsidRPr="00D6300C" w:rsidRDefault="00B6441A" w:rsidP="00B6441A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0FFF8B5" w14:textId="77777777" w:rsidR="00B6441A" w:rsidRPr="00D6300C" w:rsidRDefault="00B6441A" w:rsidP="00B6441A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</w:tbl>
  <w:p w14:paraId="68E1076F" w14:textId="77777777" w:rsidR="00B6441A" w:rsidRDefault="00B644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5199D" w14:textId="77777777" w:rsidR="00B6441A" w:rsidRDefault="00B64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463D2D" w14:textId="77777777" w:rsidR="00C00933" w:rsidRDefault="00C00933" w:rsidP="00A03ABA">
      <w:r>
        <w:separator/>
      </w:r>
    </w:p>
  </w:footnote>
  <w:footnote w:type="continuationSeparator" w:id="0">
    <w:p w14:paraId="0A50A9E3" w14:textId="77777777" w:rsidR="00C00933" w:rsidRDefault="00C00933" w:rsidP="00A03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B17AF" w14:textId="77777777" w:rsidR="00B6441A" w:rsidRDefault="00B644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FE203" w14:textId="77777777" w:rsidR="00B6441A" w:rsidRPr="00B6441A" w:rsidRDefault="00B6441A" w:rsidP="00B6441A">
    <w:pPr>
      <w:pStyle w:val="Header"/>
      <w:tabs>
        <w:tab w:val="clear" w:pos="4513"/>
        <w:tab w:val="clear" w:pos="9026"/>
        <w:tab w:val="center" w:pos="4680"/>
        <w:tab w:val="right" w:pos="9360"/>
      </w:tabs>
      <w:overflowPunct/>
      <w:autoSpaceDE/>
      <w:autoSpaceDN/>
      <w:adjustRightInd/>
      <w:jc w:val="left"/>
      <w:textAlignment w:val="auto"/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</w:pPr>
    <w:bookmarkStart w:id="0" w:name="_Hlk42252312"/>
    <w:bookmarkStart w:id="1" w:name="_Hlk42761156"/>
    <w:bookmarkStart w:id="2" w:name="_Hlk42761157"/>
    <w:r w:rsidRPr="00B6441A"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  <w:t>[INSERT ORGANISATION LOGO HERE]</w:t>
    </w:r>
  </w:p>
  <w:bookmarkEnd w:id="0"/>
  <w:bookmarkEnd w:id="1"/>
  <w:bookmarkEnd w:id="2"/>
  <w:p w14:paraId="60A9A510" w14:textId="77777777" w:rsidR="00B6441A" w:rsidRDefault="00B644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3A2D1" w14:textId="77777777" w:rsidR="00B6441A" w:rsidRDefault="00B644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D29EE"/>
    <w:multiLevelType w:val="hybridMultilevel"/>
    <w:tmpl w:val="6FBCFF62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00732"/>
    <w:multiLevelType w:val="hybridMultilevel"/>
    <w:tmpl w:val="349A6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00E68"/>
    <w:multiLevelType w:val="hybridMultilevel"/>
    <w:tmpl w:val="AE543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65ECF"/>
    <w:multiLevelType w:val="hybridMultilevel"/>
    <w:tmpl w:val="B658E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96FA5"/>
    <w:multiLevelType w:val="hybridMultilevel"/>
    <w:tmpl w:val="BB4E1AA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012BF"/>
    <w:multiLevelType w:val="hybridMultilevel"/>
    <w:tmpl w:val="72EE73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654C4"/>
    <w:multiLevelType w:val="hybridMultilevel"/>
    <w:tmpl w:val="8432F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663DC"/>
    <w:multiLevelType w:val="hybridMultilevel"/>
    <w:tmpl w:val="C610E0DA"/>
    <w:lvl w:ilvl="0" w:tplc="0C090001">
      <w:start w:val="1"/>
      <w:numFmt w:val="bullet"/>
      <w:pStyle w:val="Bullets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F0400"/>
    <w:multiLevelType w:val="multilevel"/>
    <w:tmpl w:val="EFE2635C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9E25676"/>
    <w:multiLevelType w:val="singleLevel"/>
    <w:tmpl w:val="C216722A"/>
    <w:lvl w:ilvl="0">
      <w:start w:val="1"/>
      <w:numFmt w:val="bullet"/>
      <w:pStyle w:val="Bullets1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10" w15:restartNumberingAfterBreak="0">
    <w:nsid w:val="3C471E5E"/>
    <w:multiLevelType w:val="hybridMultilevel"/>
    <w:tmpl w:val="53FC7FF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021A7"/>
    <w:multiLevelType w:val="hybridMultilevel"/>
    <w:tmpl w:val="55E0C8B6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64F9D"/>
    <w:multiLevelType w:val="hybridMultilevel"/>
    <w:tmpl w:val="0068D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24B20"/>
    <w:multiLevelType w:val="hybridMultilevel"/>
    <w:tmpl w:val="8AEE6AE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F5831"/>
    <w:multiLevelType w:val="hybridMultilevel"/>
    <w:tmpl w:val="332ED1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367BF5"/>
    <w:multiLevelType w:val="hybridMultilevel"/>
    <w:tmpl w:val="510A7E7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601A047F"/>
    <w:multiLevelType w:val="hybridMultilevel"/>
    <w:tmpl w:val="D360B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93605"/>
    <w:multiLevelType w:val="hybridMultilevel"/>
    <w:tmpl w:val="45289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11AF3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8C195C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FB462F"/>
    <w:multiLevelType w:val="hybridMultilevel"/>
    <w:tmpl w:val="53E26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4"/>
  </w:num>
  <w:num w:numId="4">
    <w:abstractNumId w:val="6"/>
  </w:num>
  <w:num w:numId="5">
    <w:abstractNumId w:val="1"/>
  </w:num>
  <w:num w:numId="6">
    <w:abstractNumId w:val="9"/>
  </w:num>
  <w:num w:numId="7">
    <w:abstractNumId w:val="2"/>
  </w:num>
  <w:num w:numId="8">
    <w:abstractNumId w:val="7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16"/>
  </w:num>
  <w:num w:numId="14">
    <w:abstractNumId w:val="3"/>
  </w:num>
  <w:num w:numId="15">
    <w:abstractNumId w:val="18"/>
  </w:num>
  <w:num w:numId="16">
    <w:abstractNumId w:val="19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15"/>
  </w:num>
  <w:num w:numId="25">
    <w:abstractNumId w:val="0"/>
  </w:num>
  <w:num w:numId="26">
    <w:abstractNumId w:val="13"/>
  </w:num>
  <w:num w:numId="27">
    <w:abstractNumId w:val="11"/>
  </w:num>
  <w:num w:numId="28">
    <w:abstractNumId w:val="10"/>
  </w:num>
  <w:num w:numId="29">
    <w:abstractNumId w:val="4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NDA1NzA1tTQyMzBS0lEKTi0uzszPAykwrgUA2KQetCwAAAA="/>
    <w:docVar w:name="LEAPTempPath" w:val="C:\Users\Darren\AppData\Local\LEAP Desktop\CDE\e91cd1dc-d96d-45a5-8e00-346388cbd065\LEAP2Office\MacroFields\"/>
    <w:docVar w:name="LEAPUniqueCode" w:val="6f69110e-3d84-2e4b-96c4-2ee3ea9501b2"/>
  </w:docVars>
  <w:rsids>
    <w:rsidRoot w:val="00C43C09"/>
    <w:rsid w:val="00014465"/>
    <w:rsid w:val="00037072"/>
    <w:rsid w:val="0004486A"/>
    <w:rsid w:val="000663BC"/>
    <w:rsid w:val="00067966"/>
    <w:rsid w:val="00085D41"/>
    <w:rsid w:val="000B0C69"/>
    <w:rsid w:val="000B341B"/>
    <w:rsid w:val="000B476F"/>
    <w:rsid w:val="000C134C"/>
    <w:rsid w:val="00101F8E"/>
    <w:rsid w:val="00146DA8"/>
    <w:rsid w:val="00185C61"/>
    <w:rsid w:val="001912A7"/>
    <w:rsid w:val="001C09FD"/>
    <w:rsid w:val="001F500C"/>
    <w:rsid w:val="00210EF5"/>
    <w:rsid w:val="00236BE5"/>
    <w:rsid w:val="00251C58"/>
    <w:rsid w:val="00254766"/>
    <w:rsid w:val="002A10F2"/>
    <w:rsid w:val="002C3F44"/>
    <w:rsid w:val="002E5857"/>
    <w:rsid w:val="00317769"/>
    <w:rsid w:val="003321BF"/>
    <w:rsid w:val="00372259"/>
    <w:rsid w:val="00381498"/>
    <w:rsid w:val="003E128B"/>
    <w:rsid w:val="003F14A2"/>
    <w:rsid w:val="003F72D6"/>
    <w:rsid w:val="003F7349"/>
    <w:rsid w:val="00420DDF"/>
    <w:rsid w:val="004234D3"/>
    <w:rsid w:val="00425B90"/>
    <w:rsid w:val="00426B49"/>
    <w:rsid w:val="0043078A"/>
    <w:rsid w:val="004407E4"/>
    <w:rsid w:val="00444DC6"/>
    <w:rsid w:val="00450D83"/>
    <w:rsid w:val="004636B5"/>
    <w:rsid w:val="00475201"/>
    <w:rsid w:val="00483C3E"/>
    <w:rsid w:val="00485D94"/>
    <w:rsid w:val="004C00F9"/>
    <w:rsid w:val="004D1349"/>
    <w:rsid w:val="004D4F47"/>
    <w:rsid w:val="00530416"/>
    <w:rsid w:val="00530600"/>
    <w:rsid w:val="00551851"/>
    <w:rsid w:val="00555533"/>
    <w:rsid w:val="0057202E"/>
    <w:rsid w:val="005C0224"/>
    <w:rsid w:val="005C1CAD"/>
    <w:rsid w:val="005C2A57"/>
    <w:rsid w:val="005C3455"/>
    <w:rsid w:val="005D5F56"/>
    <w:rsid w:val="005F42D8"/>
    <w:rsid w:val="00637AED"/>
    <w:rsid w:val="00643B09"/>
    <w:rsid w:val="00643C33"/>
    <w:rsid w:val="00672D6A"/>
    <w:rsid w:val="006D4D3F"/>
    <w:rsid w:val="00701648"/>
    <w:rsid w:val="00720DBF"/>
    <w:rsid w:val="007449EF"/>
    <w:rsid w:val="00747D41"/>
    <w:rsid w:val="007907EF"/>
    <w:rsid w:val="007F7D3D"/>
    <w:rsid w:val="008311E2"/>
    <w:rsid w:val="00863739"/>
    <w:rsid w:val="00873B0D"/>
    <w:rsid w:val="00893721"/>
    <w:rsid w:val="008B4969"/>
    <w:rsid w:val="008B7BB9"/>
    <w:rsid w:val="008D08C8"/>
    <w:rsid w:val="008F255E"/>
    <w:rsid w:val="009133EB"/>
    <w:rsid w:val="00943891"/>
    <w:rsid w:val="00956F08"/>
    <w:rsid w:val="00974B42"/>
    <w:rsid w:val="00985EE4"/>
    <w:rsid w:val="009B3C6D"/>
    <w:rsid w:val="009B7AE8"/>
    <w:rsid w:val="009F768E"/>
    <w:rsid w:val="00A03ABA"/>
    <w:rsid w:val="00A57B3C"/>
    <w:rsid w:val="00A63CDA"/>
    <w:rsid w:val="00A734E7"/>
    <w:rsid w:val="00A773F6"/>
    <w:rsid w:val="00AA69C4"/>
    <w:rsid w:val="00AE023F"/>
    <w:rsid w:val="00B003F5"/>
    <w:rsid w:val="00B17EBC"/>
    <w:rsid w:val="00B3282B"/>
    <w:rsid w:val="00B6441A"/>
    <w:rsid w:val="00B724D2"/>
    <w:rsid w:val="00B975F7"/>
    <w:rsid w:val="00BB2E71"/>
    <w:rsid w:val="00BC73A6"/>
    <w:rsid w:val="00BE6736"/>
    <w:rsid w:val="00BF21F1"/>
    <w:rsid w:val="00C00933"/>
    <w:rsid w:val="00C17C80"/>
    <w:rsid w:val="00C43C09"/>
    <w:rsid w:val="00C97377"/>
    <w:rsid w:val="00D20FB2"/>
    <w:rsid w:val="00D246FA"/>
    <w:rsid w:val="00D32D9A"/>
    <w:rsid w:val="00D7120D"/>
    <w:rsid w:val="00D749C8"/>
    <w:rsid w:val="00DA0ACF"/>
    <w:rsid w:val="00DA49BA"/>
    <w:rsid w:val="00DC154F"/>
    <w:rsid w:val="00DC4C9E"/>
    <w:rsid w:val="00DC5690"/>
    <w:rsid w:val="00E044B1"/>
    <w:rsid w:val="00E0767F"/>
    <w:rsid w:val="00E13744"/>
    <w:rsid w:val="00E35380"/>
    <w:rsid w:val="00E55057"/>
    <w:rsid w:val="00E64AD9"/>
    <w:rsid w:val="00E66D74"/>
    <w:rsid w:val="00E6782A"/>
    <w:rsid w:val="00E70D12"/>
    <w:rsid w:val="00E71AF6"/>
    <w:rsid w:val="00E84443"/>
    <w:rsid w:val="00E96A23"/>
    <w:rsid w:val="00E9787A"/>
    <w:rsid w:val="00EB46F7"/>
    <w:rsid w:val="00EB4D0C"/>
    <w:rsid w:val="00EB79C9"/>
    <w:rsid w:val="00EE608E"/>
    <w:rsid w:val="00EE7238"/>
    <w:rsid w:val="00EF6CAD"/>
    <w:rsid w:val="00F67BC1"/>
    <w:rsid w:val="00F706F1"/>
    <w:rsid w:val="00FC17EA"/>
    <w:rsid w:val="00FD1FAD"/>
    <w:rsid w:val="00FF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B6ECF7"/>
  <w15:docId w15:val="{43C4B758-0D79-4651-9321-21DBA999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09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C43C09"/>
    <w:pPr>
      <w:numPr>
        <w:numId w:val="1"/>
      </w:numPr>
      <w:spacing w:before="40" w:after="40"/>
      <w:outlineLvl w:val="0"/>
    </w:pPr>
    <w:rPr>
      <w:rFonts w:ascii="Arial" w:hAnsi="Arial" w:cs="Arial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rsid w:val="00C43C09"/>
    <w:pPr>
      <w:numPr>
        <w:ilvl w:val="1"/>
        <w:numId w:val="1"/>
      </w:numPr>
      <w:overflowPunct/>
      <w:autoSpaceDE/>
      <w:autoSpaceDN/>
      <w:adjustRightInd/>
      <w:textAlignment w:val="auto"/>
      <w:outlineLvl w:val="1"/>
    </w:pPr>
    <w:rPr>
      <w:rFonts w:ascii="Arial" w:hAnsi="Arial" w:cs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C43C0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3C09"/>
    <w:rPr>
      <w:rFonts w:ascii="Arial" w:eastAsia="Times New Roman" w:hAnsi="Arial" w:cs="Arial"/>
      <w:b/>
      <w:sz w:val="26"/>
      <w:szCs w:val="26"/>
      <w:lang w:val="en-GB"/>
    </w:rPr>
  </w:style>
  <w:style w:type="character" w:customStyle="1" w:styleId="Heading2Char">
    <w:name w:val="Heading 2 Char"/>
    <w:basedOn w:val="DefaultParagraphFont"/>
    <w:link w:val="Heading2"/>
    <w:rsid w:val="00C43C09"/>
    <w:rPr>
      <w:rFonts w:ascii="Arial" w:eastAsia="Times New Roman" w:hAnsi="Arial" w:cs="Arial"/>
      <w:b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C43C09"/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BodyText">
    <w:name w:val="Body Text"/>
    <w:basedOn w:val="Normal"/>
    <w:link w:val="BodyTextChar"/>
    <w:semiHidden/>
    <w:rsid w:val="00C43C09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C43C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ullets1">
    <w:name w:val="Bullets 1"/>
    <w:basedOn w:val="Normal"/>
    <w:rsid w:val="00C43C09"/>
    <w:pPr>
      <w:keepLines/>
      <w:numPr>
        <w:numId w:val="2"/>
      </w:numPr>
      <w:suppressLineNumbers/>
      <w:suppressAutoHyphens/>
      <w:overflowPunct/>
      <w:autoSpaceDE/>
      <w:autoSpaceDN/>
      <w:adjustRightInd/>
      <w:spacing w:after="200"/>
      <w:textAlignment w:val="auto"/>
    </w:pPr>
    <w:rPr>
      <w:snapToGrid w:val="0"/>
      <w:szCs w:val="20"/>
      <w:lang w:val="en-AU"/>
    </w:rPr>
  </w:style>
  <w:style w:type="paragraph" w:customStyle="1" w:styleId="Bullets2">
    <w:name w:val="Bullets 2"/>
    <w:basedOn w:val="Bullets1"/>
    <w:rsid w:val="00C43C09"/>
    <w:pPr>
      <w:numPr>
        <w:numId w:val="8"/>
      </w:numPr>
      <w:tabs>
        <w:tab w:val="num" w:pos="1440"/>
      </w:tabs>
    </w:pPr>
  </w:style>
  <w:style w:type="paragraph" w:styleId="Subtitle">
    <w:name w:val="Subtitle"/>
    <w:basedOn w:val="Normal"/>
    <w:link w:val="SubtitleChar"/>
    <w:qFormat/>
    <w:rsid w:val="00873B0D"/>
    <w:pPr>
      <w:overflowPunct/>
      <w:autoSpaceDE/>
      <w:autoSpaceDN/>
      <w:adjustRightInd/>
      <w:jc w:val="left"/>
      <w:textAlignment w:val="auto"/>
    </w:pPr>
    <w:rPr>
      <w:rFonts w:ascii="Arial" w:hAnsi="Arial"/>
      <w:szCs w:val="20"/>
      <w:u w:val="single"/>
      <w:lang w:val="en-AU"/>
    </w:rPr>
  </w:style>
  <w:style w:type="character" w:customStyle="1" w:styleId="SubtitleChar">
    <w:name w:val="Subtitle Char"/>
    <w:basedOn w:val="DefaultParagraphFont"/>
    <w:link w:val="Subtitle"/>
    <w:rsid w:val="00873B0D"/>
    <w:rPr>
      <w:rFonts w:ascii="Arial" w:eastAsia="Times New Roman" w:hAnsi="Arial" w:cs="Times New Roman"/>
      <w:sz w:val="24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C80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B17EB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6441A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cp:lastPrinted>2017-01-06T05:35:00Z</cp:lastPrinted>
  <dcterms:created xsi:type="dcterms:W3CDTF">2020-06-11T05:13:00Z</dcterms:created>
  <dcterms:modified xsi:type="dcterms:W3CDTF">2020-06-11T05:13:00Z</dcterms:modified>
</cp:coreProperties>
</file>